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2F665" w14:textId="0A877082" w:rsidR="00227B83" w:rsidRDefault="00227B83" w:rsidP="00C96DC0">
      <w:pPr>
        <w:pStyle w:val="Heading1"/>
        <w:jc w:val="center"/>
      </w:pPr>
      <w:r w:rsidRPr="00227B83">
        <w:t>Exercise: Arrays</w:t>
      </w:r>
    </w:p>
    <w:p w14:paraId="08F3E034" w14:textId="0B50DBD8" w:rsidR="00C96DC0" w:rsidRPr="00D4234E" w:rsidRDefault="00C96DC0" w:rsidP="00D4234E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</w:t>
      </w:r>
      <w:proofErr w:type="spellStart"/>
      <w:r>
        <w:rPr>
          <w:sz w:val="24"/>
          <w:szCs w:val="24"/>
        </w:rPr>
        <w:t>exercise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h</w:t>
      </w:r>
      <w:r w:rsidR="00960991">
        <w:rPr>
          <w:sz w:val="24"/>
          <w:szCs w:val="24"/>
        </w:rPr>
        <w:t>l</w:t>
      </w:r>
      <w:r>
        <w:rPr>
          <w:sz w:val="24"/>
          <w:szCs w:val="24"/>
        </w:rPr>
        <w:t>omework</w:t>
      </w:r>
      <w:proofErr w:type="spellEnd"/>
      <w:r>
        <w:rPr>
          <w:sz w:val="24"/>
          <w:szCs w:val="24"/>
        </w:rPr>
        <w:t xml:space="preserve"> for the </w:t>
      </w:r>
      <w:hyperlink r:id="rId8" w:history="1">
        <w:r w:rsidRPr="00CD3921">
          <w:rPr>
            <w:rStyle w:val="Hyperlink"/>
            <w:sz w:val="24"/>
            <w:szCs w:val="24"/>
          </w:rPr>
          <w:t xml:space="preserve">"JS Fundamentals" Course @ </w:t>
        </w:r>
        <w:r w:rsidRPr="00CD3921">
          <w:rPr>
            <w:rStyle w:val="Hyperlink"/>
            <w:noProof/>
            <w:sz w:val="24"/>
            <w:szCs w:val="24"/>
          </w:rPr>
          <w:t>SoftUni</w:t>
        </w:r>
        <w:r w:rsidRPr="00CD3921">
          <w:rPr>
            <w:rStyle w:val="Hyperlink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</w:t>
      </w:r>
      <w:proofErr w:type="spellStart"/>
      <w:r>
        <w:rPr>
          <w:sz w:val="24"/>
          <w:szCs w:val="24"/>
        </w:rPr>
        <w:t>your</w:t>
      </w:r>
      <w:proofErr w:type="spellEnd"/>
      <w:r>
        <w:rPr>
          <w:sz w:val="24"/>
          <w:szCs w:val="24"/>
        </w:rPr>
        <w:t xml:space="preserve"> solutions in the </w:t>
      </w:r>
      <w:r>
        <w:rPr>
          <w:noProof/>
          <w:sz w:val="24"/>
          <w:szCs w:val="24"/>
        </w:rPr>
        <w:t xml:space="preserve">SoftUni </w:t>
      </w:r>
      <w:proofErr w:type="spellStart"/>
      <w:r>
        <w:rPr>
          <w:sz w:val="24"/>
          <w:szCs w:val="24"/>
        </w:rPr>
        <w:t>judge</w:t>
      </w:r>
      <w:proofErr w:type="spellEnd"/>
      <w:r>
        <w:rPr>
          <w:sz w:val="24"/>
          <w:szCs w:val="24"/>
        </w:rPr>
        <w:t xml:space="preserve"> system at: </w:t>
      </w:r>
      <w:hyperlink r:id="rId9" w:history="1">
        <w:r w:rsidR="00C26F8A" w:rsidRPr="00C92B74">
          <w:rPr>
            <w:rStyle w:val="Hyperlink"/>
            <w:sz w:val="24"/>
            <w:szCs w:val="24"/>
          </w:rPr>
          <w:t>https://judge.softuni.org/Contests/1256</w:t>
        </w:r>
      </w:hyperlink>
    </w:p>
    <w:p w14:paraId="7723458C" w14:textId="758C6322" w:rsidR="00227B83" w:rsidRPr="00227B83" w:rsidRDefault="00227B83" w:rsidP="003B0DFE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 xml:space="preserve">[ 5, 14, 21, 59, </w:t>
            </w:r>
            <w:proofErr w:type="gramStart"/>
            <w:r w:rsidRPr="00EA02F3">
              <w:rPr>
                <w:rFonts w:ascii="Consolas" w:eastAsia="Consolas" w:hAnsi="Consolas" w:cstheme="minorHAnsi"/>
                <w:lang w:val="en-US"/>
              </w:rPr>
              <w:t>31 ]</w:t>
            </w:r>
            <w:proofErr w:type="gramEnd"/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 xml:space="preserve">[ -5, 10, 1, 3, </w:t>
            </w:r>
            <w:proofErr w:type="gramStart"/>
            <w:r w:rsidRPr="00EA02F3">
              <w:rPr>
                <w:rFonts w:ascii="Consolas" w:eastAsia="Consolas" w:hAnsi="Consolas" w:cstheme="minorHAnsi"/>
                <w:lang w:val="en-US"/>
              </w:rPr>
              <w:t>6 ]</w:t>
            </w:r>
            <w:proofErr w:type="gramEnd"/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Heading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706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1413"/>
      </w:tblGrid>
      <w:tr w:rsidR="00227B83" w:rsidRPr="00227B83" w14:paraId="00A83F25" w14:textId="77777777" w:rsidTr="00D4234E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D4234E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</w:t>
            </w:r>
            <w:proofErr w:type="spellStart"/>
            <w:r w:rsidRPr="00A83F0C">
              <w:rPr>
                <w:rFonts w:ascii="Consolas" w:hAnsi="Consolas"/>
                <w:noProof/>
              </w:rPr>
              <w:t>Petar</w:t>
            </w:r>
            <w:proofErr w:type="spellEnd"/>
            <w:r w:rsidRPr="00A83F0C">
              <w:rPr>
                <w:rFonts w:ascii="Consolas" w:hAnsi="Consolas"/>
                <w:noProof/>
              </w:rPr>
              <w:t>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D4234E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a', 'l']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</w:p>
        </w:tc>
      </w:tr>
    </w:tbl>
    <w:p w14:paraId="06456B5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</w:t>
      </w:r>
      <w:proofErr w:type="gramStart"/>
      <w:r w:rsidRPr="00227B83">
        <w:rPr>
          <w:lang w:val="en-US"/>
        </w:rPr>
        <w:t>index</w:t>
      </w:r>
      <w:proofErr w:type="gramEnd"/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</w:t>
      </w:r>
      <w:proofErr w:type="gramStart"/>
      <w:r w:rsidRPr="00227B83">
        <w:rPr>
          <w:lang w:val="en-US"/>
        </w:rPr>
        <w:t>index</w:t>
      </w:r>
      <w:proofErr w:type="gramEnd"/>
    </w:p>
    <w:p w14:paraId="23AEEFEB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</w:t>
      </w:r>
      <w:proofErr w:type="gramStart"/>
      <w:r w:rsidR="008D24A5">
        <w:t>have to</w:t>
      </w:r>
      <w:proofErr w:type="gramEnd"/>
      <w:r w:rsidR="008D24A5">
        <w:t xml:space="preserve">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5488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361"/>
        <w:gridCol w:w="2127"/>
      </w:tblGrid>
      <w:tr w:rsidR="00227B83" w:rsidRPr="00227B83" w14:paraId="4BAB3B59" w14:textId="77777777" w:rsidTr="00D4234E">
        <w:trPr>
          <w:trHeight w:val="25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D4234E">
        <w:trPr>
          <w:trHeight w:val="27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D4234E">
        <w:trPr>
          <w:trHeight w:val="27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D4234E">
        <w:trPr>
          <w:trHeight w:val="326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592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58"/>
        <w:gridCol w:w="2268"/>
      </w:tblGrid>
      <w:tr w:rsidR="00227B83" w:rsidRPr="00227B83" w14:paraId="1446B8C5" w14:textId="77777777" w:rsidTr="00D4234E">
        <w:trPr>
          <w:trHeight w:val="25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4, 24, 3, 19, 15, 17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D4234E">
        <w:trPr>
          <w:trHeight w:val="318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lastRenderedPageBreak/>
              <w:t>[41, 41, 34, 20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+ a[1] = a[3]</w:t>
            </w:r>
          </w:p>
        </w:tc>
      </w:tr>
      <w:tr w:rsidR="00227B83" w:rsidRPr="00227B83" w14:paraId="2DE19D75" w14:textId="77777777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</w:t>
      </w:r>
      <w:proofErr w:type="spellStart"/>
      <w:r w:rsidRPr="00227B83">
        <w:t>Dungeonest</w:t>
      </w:r>
      <w:proofErr w:type="spellEnd"/>
      <w:r w:rsidRPr="00227B83">
        <w:t xml:space="preserve">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proofErr w:type="gramStart"/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proofErr w:type="gramEnd"/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proofErr w:type="gramStart"/>
      <w:r w:rsidRPr="0090081F">
        <w:rPr>
          <w:rStyle w:val="CodeChar"/>
        </w:rPr>
        <w:t>coins.</w:t>
      </w:r>
      <w:r w:rsidR="0090081F" w:rsidRPr="0090081F">
        <w:rPr>
          <w:rFonts w:ascii="Consolas" w:hAnsi="Consolas"/>
          <w:b/>
        </w:rPr>
        <w:t>`</w:t>
      </w:r>
      <w:proofErr w:type="gramEnd"/>
    </w:p>
    <w:p w14:paraId="782A307F" w14:textId="767CA728" w:rsidR="00227B83" w:rsidRPr="00227B8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ListParagraph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proofErr w:type="gramStart"/>
      <w:r w:rsidR="00227B83" w:rsidRPr="0090081F">
        <w:rPr>
          <w:rStyle w:val="CodeChar"/>
        </w:rPr>
        <w:t>}.</w:t>
      </w:r>
      <w:r w:rsidRPr="0090081F">
        <w:rPr>
          <w:rFonts w:ascii="Consolas" w:hAnsi="Consolas"/>
          <w:b/>
        </w:rPr>
        <w:t>`</w:t>
      </w:r>
      <w:proofErr w:type="gramEnd"/>
    </w:p>
    <w:p w14:paraId="0CEBB214" w14:textId="4921B554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proofErr w:type="gramStart"/>
      <w:r w:rsidRPr="0090081F">
        <w:rPr>
          <w:rStyle w:val="CodeChar"/>
        </w:rPr>
        <w:t>}.</w:t>
      </w:r>
      <w:r w:rsidR="0090081F">
        <w:rPr>
          <w:rFonts w:ascii="Consolas" w:hAnsi="Consolas"/>
          <w:b/>
        </w:rPr>
        <w:t>`</w:t>
      </w:r>
      <w:proofErr w:type="gramEnd"/>
      <w:r w:rsidR="0090081F">
        <w:rPr>
          <w:rFonts w:ascii="Consolas" w:hAnsi="Consolas"/>
          <w:b/>
        </w:rPr>
        <w:t xml:space="preserve">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ListParagraph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}</w:t>
      </w:r>
      <w:r w:rsidR="0090081F" w:rsidRPr="0090081F">
        <w:rPr>
          <w:rFonts w:ascii="Consolas" w:hAnsi="Consolas"/>
          <w:b/>
        </w:rPr>
        <w:t>`</w:t>
      </w:r>
      <w:r w:rsidRPr="00227B83">
        <w:t>.</w:t>
      </w:r>
    </w:p>
    <w:p w14:paraId="3B48BC1A" w14:textId="77777777" w:rsidR="00227B83" w:rsidRPr="0090081F" w:rsidRDefault="00227B83" w:rsidP="003B0DF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14:paraId="6DF63221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Input</w:t>
      </w:r>
    </w:p>
    <w:p w14:paraId="18EE1E97" w14:textId="51E9FCB3" w:rsidR="00227B83" w:rsidRPr="00227B83" w:rsidRDefault="00227B83" w:rsidP="00227B83">
      <w:pPr>
        <w:rPr>
          <w:lang w:val="bg-BG"/>
        </w:rPr>
      </w:pPr>
      <w:r w:rsidRPr="00227B83">
        <w:t>You receive a</w:t>
      </w:r>
      <w:r w:rsidR="00B653EF">
        <w:t xml:space="preserve">n array with 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="00B653EF">
        <w:t>[</w:t>
      </w:r>
      <w:r w:rsidRPr="00227B83">
        <w:t>"</w:t>
      </w:r>
      <w:r w:rsidRPr="00227B83">
        <w:rPr>
          <w:rStyle w:val="CodeChar"/>
        </w:rPr>
        <w:t>room1|room2|room3…</w:t>
      </w:r>
      <w:r w:rsidRPr="00227B83">
        <w:t>"</w:t>
      </w:r>
      <w:r w:rsidR="00B653EF">
        <w:t>]</w:t>
      </w:r>
      <w:r w:rsidRPr="00227B83">
        <w:t>.</w:t>
      </w:r>
    </w:p>
    <w:p w14:paraId="0218516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BB1E64"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1223F06D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79944D56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r w:rsidRPr="00227B83">
        <w:rPr>
          <w:i/>
        </w:rPr>
        <w:t>a game where every hero wins the day with shiny armor and a smile...</w:t>
      </w:r>
    </w:p>
    <w:p w14:paraId="6A72808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4D719636" w:rsidR="00227B83" w:rsidRPr="00227B83" w:rsidRDefault="00741617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</w:rPr>
        <w:lastRenderedPageBreak/>
        <mc:AlternateContent>
          <mc:Choice Requires="wpg">
            <w:drawing>
              <wp:inline distT="0" distB="0" distL="0" distR="0" wp14:anchorId="738DD275" wp14:editId="30AF3ADA">
                <wp:extent cx="4491355" cy="649605"/>
                <wp:effectExtent l="1270" t="1905" r="3175" b="0"/>
                <wp:docPr id="510950124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91355" cy="649605"/>
                          <a:chOff x="0" y="0"/>
                          <a:chExt cx="44915" cy="6498"/>
                        </a:xfrm>
                      </wpg:grpSpPr>
                      <pic:pic xmlns:pic="http://schemas.openxmlformats.org/drawingml/2006/picture">
                        <pic:nvPicPr>
                          <pic:cNvPr id="1341637615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" y="84"/>
                            <a:ext cx="10795" cy="641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54988204" name="Right Arrow 7"/>
                        <wps:cNvSpPr>
                          <a:spLocks noChangeArrowheads="1"/>
                        </wps:cNvSpPr>
                        <wps:spPr bwMode="auto">
                          <a:xfrm>
                            <a:off x="13038" y="2243"/>
                            <a:ext cx="2413" cy="2074"/>
                          </a:xfrm>
                          <a:prstGeom prst="rightArrow">
                            <a:avLst>
                              <a:gd name="adj1" fmla="val 50000"/>
                              <a:gd name="adj2" fmla="val 50007"/>
                            </a:avLst>
                          </a:prstGeom>
                          <a:solidFill>
                            <a:srgbClr val="F0A22E"/>
                          </a:solidFill>
                          <a:ln w="12700">
                            <a:solidFill>
                              <a:srgbClr val="B0761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689845308" name="Right Arrow 7"/>
                        <wps:cNvSpPr>
                          <a:spLocks noChangeArrowheads="1"/>
                        </wps:cNvSpPr>
                        <wps:spPr bwMode="auto">
                          <a:xfrm>
                            <a:off x="29887" y="2201"/>
                            <a:ext cx="2413" cy="2074"/>
                          </a:xfrm>
                          <a:prstGeom prst="rightArrow">
                            <a:avLst>
                              <a:gd name="adj1" fmla="val 50000"/>
                              <a:gd name="adj2" fmla="val 50007"/>
                            </a:avLst>
                          </a:prstGeom>
                          <a:solidFill>
                            <a:srgbClr val="F0A22E"/>
                          </a:solidFill>
                          <a:ln w="12700">
                            <a:solidFill>
                              <a:srgbClr val="B0761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77890204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" y="84"/>
                            <a:ext cx="10795" cy="641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141937351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" cy="641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0C7B7452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">
                  <v:imagedata r:id="rId13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">
                  <v:imagedata r:id="rId14" o:title="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">
                  <v:imagedata r:id="rId15" o:title=""/>
                </v:shape>
                <w10:anchorlock/>
              </v:group>
            </w:pict>
          </mc:Fallback>
        </mc:AlternateConten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</w:t>
      </w:r>
      <w:proofErr w:type="gramStart"/>
      <w:r w:rsidRPr="00227B83">
        <w:rPr>
          <w:lang w:val="en-US"/>
        </w:rPr>
        <w:t>field</w:t>
      </w:r>
      <w:proofErr w:type="gramEnd"/>
    </w:p>
    <w:p w14:paraId="6E19CAC7" w14:textId="77777777" w:rsidR="00227B83" w:rsidRPr="00227B83" w:rsidRDefault="00227B83" w:rsidP="003B0DFE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</w:t>
      </w:r>
      <w:proofErr w:type="gramStart"/>
      <w:r w:rsidRPr="00227B83">
        <w:t>range</w:t>
      </w:r>
      <w:proofErr w:type="gramEnd"/>
    </w:p>
    <w:p w14:paraId="6E853697" w14:textId="77777777" w:rsidR="00227B83" w:rsidRPr="00227B83" w:rsidRDefault="00227B83" w:rsidP="003B0DFE">
      <w:pPr>
        <w:pStyle w:val="ListParagraph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</w:t>
      </w:r>
      <w:proofErr w:type="gramStart"/>
      <w:r w:rsidRPr="00227B83">
        <w:t xml:space="preserve">the </w:t>
      </w:r>
      <w:r w:rsidRPr="00227B83">
        <w:rPr>
          <w:b/>
        </w:rPr>
        <w:t>all</w:t>
      </w:r>
      <w:proofErr w:type="gramEnd"/>
      <w:r w:rsidRPr="00227B83">
        <w:rPr>
          <w:b/>
        </w:rPr>
        <w:t xml:space="preserve">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proofErr w:type="gramStart"/>
      <w:r w:rsidRPr="00227B83">
        <w:rPr>
          <w:rFonts w:ascii="Consolas" w:hAnsi="Consolas"/>
          <w:b/>
        </w:rPr>
        <w:t>1</w:t>
      </w:r>
      <w:proofErr w:type="gramEnd"/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proofErr w:type="gramStart"/>
      <w:r w:rsidRPr="00227B83">
        <w:rPr>
          <w:rFonts w:ascii="Consolas" w:hAnsi="Consolas"/>
          <w:b/>
        </w:rPr>
        <w:t>0</w:t>
      </w:r>
      <w:proofErr w:type="gramEnd"/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Constrains</w:t>
      </w:r>
    </w:p>
    <w:p w14:paraId="70C3773F" w14:textId="3D3CFFE0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  <w:r w:rsidR="00D4234E">
        <w:t>.</w:t>
      </w:r>
    </w:p>
    <w:p w14:paraId="15C299BC" w14:textId="68310B71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  <w:r w:rsidR="00D4234E">
        <w:t>.</w:t>
      </w:r>
    </w:p>
    <w:p w14:paraId="65907FDC" w14:textId="038AE32D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number of commands will be in the range [0 … 100]</w:t>
      </w:r>
      <w:r w:rsidR="00D4234E">
        <w:t>.</w:t>
      </w:r>
    </w:p>
    <w:p w14:paraId="73860E75" w14:textId="19B3031B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  <w:r w:rsidR="00D4234E">
        <w:t>.</w:t>
      </w:r>
    </w:p>
    <w:p w14:paraId="78E5A226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134"/>
        <w:gridCol w:w="3686"/>
      </w:tblGrid>
      <w:tr w:rsidR="00227B83" w:rsidRPr="00227B83" w14:paraId="023F208A" w14:textId="77777777" w:rsidTr="00D4234E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D4234E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</w:t>
            </w:r>
            <w:proofErr w:type="gramStart"/>
            <w:r w:rsidRPr="005F18A6">
              <w:rPr>
                <w:rFonts w:ascii="Consolas" w:hAnsi="Consolas" w:cs="Calibri"/>
                <w:bCs/>
              </w:rPr>
              <w:t>' ]</w:t>
            </w:r>
            <w:proofErr w:type="gramEnd"/>
          </w:p>
        </w:tc>
        <w:tc>
          <w:tcPr>
            <w:tcW w:w="1134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3686" w:type="dxa"/>
          </w:tcPr>
          <w:p w14:paraId="465B9814" w14:textId="77777777" w:rsidR="00227B83" w:rsidRPr="00D4234E" w:rsidRDefault="00227B83" w:rsidP="00BB1E64">
            <w:pPr>
              <w:spacing w:before="6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D4234E">
              <w:rPr>
                <w:rFonts w:cstheme="minorHAnsi"/>
                <w:bCs/>
                <w:noProof/>
              </w:rPr>
              <w:t>1 1 0 - Initial field</w:t>
            </w:r>
          </w:p>
          <w:p w14:paraId="42E610F4" w14:textId="77777777" w:rsidR="00227B83" w:rsidRPr="00D4234E" w:rsidRDefault="00227B83" w:rsidP="00BB1E64">
            <w:pPr>
              <w:spacing w:before="6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D4234E">
              <w:rPr>
                <w:rFonts w:cstheme="minorHAns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D4234E">
              <w:rPr>
                <w:rFonts w:cstheme="minorHAnsi"/>
                <w:bCs/>
                <w:noProof/>
              </w:rPr>
              <w:t>0 1 0 - field after "2 right 1"</w:t>
            </w:r>
          </w:p>
        </w:tc>
      </w:tr>
    </w:tbl>
    <w:p w14:paraId="38B108B9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tbl>
      <w:tblPr>
        <w:tblStyle w:val="TableGrid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993"/>
        <w:gridCol w:w="609"/>
        <w:gridCol w:w="1942"/>
        <w:gridCol w:w="1276"/>
      </w:tblGrid>
      <w:tr w:rsidR="00227B83" w:rsidRPr="00227B83" w14:paraId="3E4E1DE9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7AA8740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2B77193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130E2394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1942" w:type="dxa"/>
            <w:shd w:val="clear" w:color="auto" w:fill="D9D9D9" w:themeFill="background1" w:themeFillShade="D9"/>
          </w:tcPr>
          <w:p w14:paraId="20778FC7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5D382D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</w:tr>
      <w:tr w:rsidR="00227B83" w:rsidRPr="00227B83" w14:paraId="36E7B1B2" w14:textId="77777777" w:rsidTr="00D4234E">
        <w:trPr>
          <w:trHeight w:val="583"/>
        </w:trPr>
        <w:tc>
          <w:tcPr>
            <w:tcW w:w="1763" w:type="dxa"/>
          </w:tcPr>
          <w:p w14:paraId="55DE3DE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 2',</w:t>
            </w:r>
          </w:p>
          <w:p w14:paraId="49F97A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02E1E5FB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1 right 1',</w:t>
            </w:r>
          </w:p>
          <w:p w14:paraId="2F4074D9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993" w:type="dxa"/>
          </w:tcPr>
          <w:p w14:paraId="56CF782F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0 0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70427B43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Cs/>
                <w:noProof/>
              </w:rPr>
            </w:pPr>
          </w:p>
        </w:tc>
        <w:tc>
          <w:tcPr>
            <w:tcW w:w="1942" w:type="dxa"/>
          </w:tcPr>
          <w:p w14:paraId="417FB18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14:paraId="5ACA4901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3 left 2',</w:t>
            </w:r>
          </w:p>
          <w:p w14:paraId="1D5F97B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1 left -2']</w:t>
            </w:r>
          </w:p>
        </w:tc>
        <w:tc>
          <w:tcPr>
            <w:tcW w:w="1276" w:type="dxa"/>
          </w:tcPr>
          <w:p w14:paraId="774BED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0 0 0 1 0</w:t>
            </w:r>
          </w:p>
        </w:tc>
      </w:tr>
    </w:tbl>
    <w:p w14:paraId="7198D7B2" w14:textId="77777777" w:rsidR="00227B83" w:rsidRPr="00227B83" w:rsidRDefault="00227B83" w:rsidP="00FB037E">
      <w:pPr>
        <w:pStyle w:val="Index"/>
        <w:rPr>
          <w:lang w:val="bg-BG"/>
        </w:rPr>
      </w:pPr>
    </w:p>
    <w:p w14:paraId="0F97C64C" w14:textId="77777777" w:rsidR="00227B83" w:rsidRPr="00227B83" w:rsidRDefault="00227B83" w:rsidP="00227B83">
      <w:pPr>
        <w:rPr>
          <w:lang w:val="bg-BG"/>
        </w:rPr>
      </w:pPr>
    </w:p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6D578D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CCD68" w14:textId="77777777" w:rsidR="006D578D" w:rsidRDefault="006D578D" w:rsidP="008068A2">
      <w:pPr>
        <w:spacing w:after="0" w:line="240" w:lineRule="auto"/>
      </w:pPr>
      <w:r>
        <w:separator/>
      </w:r>
    </w:p>
  </w:endnote>
  <w:endnote w:type="continuationSeparator" w:id="0">
    <w:p w14:paraId="55F5AC24" w14:textId="77777777" w:rsidR="006D578D" w:rsidRDefault="006D57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AC5C0" w14:textId="10ECAB0F" w:rsidR="004E4C1E" w:rsidRDefault="0074161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D6D3FC" wp14:editId="1DDF0C6E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F01126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D6D3F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37F01126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68F2405" wp14:editId="5915695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1DF1A4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39CBD63A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1E32240" wp14:editId="31A5E22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E25B45" wp14:editId="5DD4432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01365" wp14:editId="7094CB5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74933DA" wp14:editId="6E57000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A99BA3" wp14:editId="77C47695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7061F13" wp14:editId="50E2F9F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E9B4474" wp14:editId="159DEEE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E403AA" wp14:editId="546D7D7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773A0AB" wp14:editId="79E77072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8F2405" id="Text Box 3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A1DF1A4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39CBD63A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1E32240" wp14:editId="31A5E22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E25B45" wp14:editId="5DD4432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01365" wp14:editId="7094CB5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74933DA" wp14:editId="6E57000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A99BA3" wp14:editId="77C47695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7061F13" wp14:editId="50E2F9F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E9B4474" wp14:editId="159DEEE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E403AA" wp14:editId="546D7D7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773A0AB" wp14:editId="79E77072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53891F0" wp14:editId="66848C2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005776C" id="Straight Connector 2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643891E" wp14:editId="3210D7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D860B2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EF481C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EF481C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608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="00EF481C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730C9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730C9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730C9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608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D730C9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643891E" id="Text Box 1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CD860B2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EF481C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EF481C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608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="00EF481C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730C9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730C9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730C9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8E608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D730C9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94912" w14:textId="77777777" w:rsidR="006D578D" w:rsidRDefault="006D578D" w:rsidP="008068A2">
      <w:pPr>
        <w:spacing w:after="0" w:line="240" w:lineRule="auto"/>
      </w:pPr>
      <w:r>
        <w:separator/>
      </w:r>
    </w:p>
  </w:footnote>
  <w:footnote w:type="continuationSeparator" w:id="0">
    <w:p w14:paraId="1E8E0D7D" w14:textId="77777777" w:rsidR="006D578D" w:rsidRDefault="006D57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F01B9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4961D7"/>
    <w:multiLevelType w:val="hybridMultilevel"/>
    <w:tmpl w:val="5B52DD46"/>
    <w:numStyleLink w:val="ImportedStyle1"/>
  </w:abstractNum>
  <w:abstractNum w:abstractNumId="3" w15:restartNumberingAfterBreak="0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9678186">
    <w:abstractNumId w:val="0"/>
  </w:num>
  <w:num w:numId="2" w16cid:durableId="98062352">
    <w:abstractNumId w:val="5"/>
  </w:num>
  <w:num w:numId="3" w16cid:durableId="160241201">
    <w:abstractNumId w:val="2"/>
  </w:num>
  <w:num w:numId="4" w16cid:durableId="1241988280">
    <w:abstractNumId w:val="2"/>
    <w:lvlOverride w:ilvl="0">
      <w:startOverride w:val="2"/>
    </w:lvlOverride>
  </w:num>
  <w:num w:numId="5" w16cid:durableId="794830594">
    <w:abstractNumId w:val="2"/>
    <w:lvlOverride w:ilvl="0">
      <w:startOverride w:val="3"/>
    </w:lvlOverride>
  </w:num>
  <w:num w:numId="6" w16cid:durableId="429162086">
    <w:abstractNumId w:val="10"/>
  </w:num>
  <w:num w:numId="7" w16cid:durableId="345593954">
    <w:abstractNumId w:val="6"/>
  </w:num>
  <w:num w:numId="8" w16cid:durableId="248126592">
    <w:abstractNumId w:val="8"/>
  </w:num>
  <w:num w:numId="9" w16cid:durableId="1822310265">
    <w:abstractNumId w:val="3"/>
  </w:num>
  <w:num w:numId="10" w16cid:durableId="1450664647">
    <w:abstractNumId w:val="9"/>
  </w:num>
  <w:num w:numId="11" w16cid:durableId="1740401164">
    <w:abstractNumId w:val="7"/>
  </w:num>
  <w:num w:numId="12" w16cid:durableId="1749234362">
    <w:abstractNumId w:val="1"/>
  </w:num>
  <w:num w:numId="13" w16cid:durableId="1220096261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zQxNjY3sTQ0MTBT0lEKTi0uzszPAymwqAUAfJwt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29C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B1EF0"/>
    <w:rsid w:val="002C539D"/>
    <w:rsid w:val="002C71C6"/>
    <w:rsid w:val="002D07CA"/>
    <w:rsid w:val="00305122"/>
    <w:rsid w:val="003230CF"/>
    <w:rsid w:val="0033212E"/>
    <w:rsid w:val="0033456B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6A53"/>
    <w:rsid w:val="003E1013"/>
    <w:rsid w:val="003E167F"/>
    <w:rsid w:val="003E1FC4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2E7"/>
    <w:rsid w:val="00584EDB"/>
    <w:rsid w:val="0058723E"/>
    <w:rsid w:val="00594821"/>
    <w:rsid w:val="00596357"/>
    <w:rsid w:val="00596AA5"/>
    <w:rsid w:val="005B0164"/>
    <w:rsid w:val="005B2754"/>
    <w:rsid w:val="005C131C"/>
    <w:rsid w:val="005C6A24"/>
    <w:rsid w:val="005D7089"/>
    <w:rsid w:val="005E04CE"/>
    <w:rsid w:val="005E3615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78D"/>
    <w:rsid w:val="006E1302"/>
    <w:rsid w:val="006E2245"/>
    <w:rsid w:val="006E55B4"/>
    <w:rsid w:val="006E7E50"/>
    <w:rsid w:val="00704432"/>
    <w:rsid w:val="007051DF"/>
    <w:rsid w:val="00724DA4"/>
    <w:rsid w:val="00741617"/>
    <w:rsid w:val="007556F1"/>
    <w:rsid w:val="00763912"/>
    <w:rsid w:val="00774E44"/>
    <w:rsid w:val="00785258"/>
    <w:rsid w:val="00785683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E52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1625"/>
    <w:rsid w:val="008617B5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5691"/>
    <w:rsid w:val="009609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6C4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01F7"/>
    <w:rsid w:val="00BA1F40"/>
    <w:rsid w:val="00BA4820"/>
    <w:rsid w:val="00BB05FA"/>
    <w:rsid w:val="00BB5B10"/>
    <w:rsid w:val="00BB5F7A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4C44"/>
    <w:rsid w:val="00C96DC0"/>
    <w:rsid w:val="00CA2FD0"/>
    <w:rsid w:val="00CB626D"/>
    <w:rsid w:val="00CD3921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234E"/>
    <w:rsid w:val="00D4354E"/>
    <w:rsid w:val="00D43F69"/>
    <w:rsid w:val="00D50F79"/>
    <w:rsid w:val="00D730C9"/>
    <w:rsid w:val="00D73957"/>
    <w:rsid w:val="00D8395C"/>
    <w:rsid w:val="00D910AA"/>
    <w:rsid w:val="00D939A7"/>
    <w:rsid w:val="00D95153"/>
    <w:rsid w:val="00DA028F"/>
    <w:rsid w:val="00DA0D17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97F27"/>
    <w:rsid w:val="00EA02F3"/>
    <w:rsid w:val="00EA1019"/>
    <w:rsid w:val="00EA3B29"/>
    <w:rsid w:val="00EB7421"/>
    <w:rsid w:val="00EC36F5"/>
    <w:rsid w:val="00EC5A4D"/>
    <w:rsid w:val="00ED0DEA"/>
    <w:rsid w:val="00ED73C4"/>
    <w:rsid w:val="00ED7635"/>
    <w:rsid w:val="00EF0F6B"/>
    <w:rsid w:val="00EF16A4"/>
    <w:rsid w:val="00EF481C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B037E"/>
    <w:rsid w:val="00FE038F"/>
    <w:rsid w:val="00FF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17FE599"/>
  <w15:docId w15:val="{430EED9D-89E7-4480-9013-02AEBD9D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DefaultParagraphFont"/>
    <w:rsid w:val="00C96DC0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D24A5"/>
  </w:style>
  <w:style w:type="character" w:styleId="UnresolvedMention">
    <w:name w:val="Unresolved Mention"/>
    <w:basedOn w:val="DefaultParagraphFont"/>
    <w:uiPriority w:val="99"/>
    <w:semiHidden/>
    <w:unhideWhenUsed/>
    <w:rsid w:val="00CD3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6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6.png"/><Relationship Id="rId21" Type="http://schemas.openxmlformats.org/officeDocument/2006/relationships/image" Target="media/image70.png"/><Relationship Id="rId34" Type="http://schemas.openxmlformats.org/officeDocument/2006/relationships/image" Target="media/image1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5" Type="http://schemas.openxmlformats.org/officeDocument/2006/relationships/image" Target="media/image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50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23" Type="http://schemas.openxmlformats.org/officeDocument/2006/relationships/image" Target="media/image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00.png"/><Relationship Id="rId30" Type="http://schemas.openxmlformats.org/officeDocument/2006/relationships/image" Target="media/image1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B775D-1482-4F11-80F4-0C87FF9C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7</Pages>
  <Words>1318</Words>
  <Characters>7514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Arrays</vt:lpstr>
      <vt:lpstr>SoftUni Document</vt:lpstr>
    </vt:vector>
  </TitlesOfParts>
  <Company>SoftUni – https://softuni.org</Company>
  <LinksUpToDate>false</LinksUpToDate>
  <CharactersWithSpaces>8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Helena Hitaj</cp:lastModifiedBy>
  <cp:revision>3</cp:revision>
  <cp:lastPrinted>2023-12-06T09:47:00Z</cp:lastPrinted>
  <dcterms:created xsi:type="dcterms:W3CDTF">2024-01-26T12:07:00Z</dcterms:created>
  <dcterms:modified xsi:type="dcterms:W3CDTF">2024-02-10T23:34:00Z</dcterms:modified>
  <cp:category>computer programming;programming;software development;software engineering</cp:category>
</cp:coreProperties>
</file>